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24EB7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6D758FB8" w14:textId="574666CB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Ime in priimek</w:t>
      </w:r>
    </w:p>
    <w:p w14:paraId="52177F87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 xml:space="preserve">Oddelek za </w:t>
      </w:r>
      <w:sdt>
        <w:sdtPr>
          <w:rPr>
            <w:rFonts w:ascii="Calibri" w:hAnsi="Calibri" w:cs="Calibri"/>
          </w:rPr>
          <w:alias w:val="Ime oddelka"/>
          <w:tag w:val="Ime oddelka"/>
          <w:id w:val="267512792"/>
          <w:placeholder>
            <w:docPart w:val="BC6DE52146BB4BF99894659B689E827E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EndPr/>
        <w:sdtContent>
          <w:r>
            <w:rPr>
              <w:rStyle w:val="Besedilooznabemesta"/>
              <w:rFonts w:ascii="Calibri" w:hAnsi="Calibri" w:cs="Calibri"/>
            </w:rPr>
            <w:t>Izberite element.</w:t>
          </w:r>
        </w:sdtContent>
      </w:sdt>
    </w:p>
    <w:p w14:paraId="6A843748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Naslov</w:t>
      </w:r>
    </w:p>
    <w:p w14:paraId="6D49ABCE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Poštna št. in pošta</w:t>
      </w:r>
    </w:p>
    <w:p w14:paraId="3E50F832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434E6178" w14:textId="77777777" w:rsidR="005D343E" w:rsidRDefault="005D343E" w:rsidP="005D343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Maribor, </w:t>
      </w:r>
      <w:sdt>
        <w:sdtPr>
          <w:rPr>
            <w:rFonts w:ascii="Calibri" w:hAnsi="Calibri" w:cs="Calibri"/>
          </w:rPr>
          <w:id w:val="1520509027"/>
          <w:placeholder>
            <w:docPart w:val="BC57B92DC96143D9820CB1E233318CEF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datum.</w:t>
          </w:r>
        </w:sdtContent>
      </w:sdt>
    </w:p>
    <w:p w14:paraId="30FE0120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1B7DFBDF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Fakulteta za naravoslovje in matematiko UM</w:t>
      </w:r>
    </w:p>
    <w:p w14:paraId="4B346C48" w14:textId="2EB240BA" w:rsidR="005D343E" w:rsidRDefault="002D59F2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H</w:t>
      </w:r>
      <w:r w:rsidR="005D343E">
        <w:rPr>
          <w:rFonts w:ascii="Calibri" w:hAnsi="Calibri" w:cs="Calibri"/>
        </w:rPr>
        <w:t xml:space="preserve">abilitacije (predalček št. </w:t>
      </w:r>
      <w:r>
        <w:rPr>
          <w:rFonts w:ascii="Calibri" w:hAnsi="Calibri" w:cs="Calibri"/>
        </w:rPr>
        <w:t>5</w:t>
      </w:r>
      <w:r w:rsidR="005D343E">
        <w:rPr>
          <w:rFonts w:ascii="Calibri" w:hAnsi="Calibri" w:cs="Calibri"/>
        </w:rPr>
        <w:t>)</w:t>
      </w:r>
    </w:p>
    <w:p w14:paraId="352AF0EE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Koroška cesta 160</w:t>
      </w:r>
    </w:p>
    <w:p w14:paraId="4B69AE15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2000 Maribor</w:t>
      </w:r>
    </w:p>
    <w:p w14:paraId="30482A61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5B8EA168" w14:textId="77777777" w:rsidR="005D343E" w:rsidRDefault="005D343E" w:rsidP="005D343E">
      <w:pPr>
        <w:pStyle w:val="Brezrazmikov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ZADEVA: Prošnja za podaljšanje izvolitvene dobe zaradi </w:t>
      </w:r>
      <w:sdt>
        <w:sdtPr>
          <w:rPr>
            <w:rFonts w:ascii="Calibri" w:hAnsi="Calibri" w:cs="Calibri"/>
            <w:b/>
          </w:rPr>
          <w:alias w:val="Izberite razlog"/>
          <w:tag w:val="Izberite razlog"/>
          <w:id w:val="920074539"/>
          <w:placeholder>
            <w:docPart w:val="30B06232E0D7418E961F1702B203B473"/>
          </w:placeholder>
          <w:showingPlcHdr/>
          <w:dropDownList>
            <w:listItem w:value="Izberi iz spustnega seznama"/>
            <w:listItem w:displayText="bolniške" w:value="bolniške"/>
            <w:listItem w:displayText="porodniške" w:value="porodniške"/>
          </w:dropDownList>
        </w:sdtPr>
        <w:sdtEndPr/>
        <w:sdtContent>
          <w:r>
            <w:rPr>
              <w:rStyle w:val="Besedilooznabemesta"/>
              <w:rFonts w:ascii="Calibri" w:hAnsi="Calibri" w:cs="Calibri"/>
              <w:b/>
            </w:rPr>
            <w:t>Izberite element.</w:t>
          </w:r>
        </w:sdtContent>
      </w:sdt>
      <w:r>
        <w:rPr>
          <w:rFonts w:ascii="Calibri" w:hAnsi="Calibri" w:cs="Calibri"/>
          <w:b/>
        </w:rPr>
        <w:t xml:space="preserve"> odsotnosti</w:t>
      </w:r>
    </w:p>
    <w:p w14:paraId="09D2E847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7B25A8EE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Spoštovani!</w:t>
      </w:r>
    </w:p>
    <w:p w14:paraId="6ECEBB0D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0BEAE706" w14:textId="5E13BEA5" w:rsidR="005D343E" w:rsidRDefault="005D343E" w:rsidP="005D343E">
      <w:pPr>
        <w:pStyle w:val="Brezrazmiko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podaj podpisani/na, </w:t>
      </w:r>
      <w:sdt>
        <w:sdtPr>
          <w:rPr>
            <w:rFonts w:ascii="Calibri" w:hAnsi="Calibri" w:cs="Calibri"/>
            <w:color w:val="808080" w:themeColor="background1" w:themeShade="80"/>
          </w:rPr>
          <w:alias w:val="Naziv ter ime in priimek kandidata/ke"/>
          <w:tag w:val="Naziv ter ime in priimek kandidata/ke"/>
          <w:id w:val="1437320768"/>
          <w:placeholder>
            <w:docPart w:val="D9BA882046CB4122A0686F1BE5A02DDE"/>
          </w:placeholder>
          <w:showingPlcHdr/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, vas vljudno prosim za </w:t>
      </w:r>
      <w:r w:rsidR="00560E61">
        <w:rPr>
          <w:rFonts w:ascii="Calibri" w:hAnsi="Calibri" w:cs="Calibri"/>
        </w:rPr>
        <w:t xml:space="preserve">odobritev </w:t>
      </w:r>
      <w:r>
        <w:rPr>
          <w:rFonts w:ascii="Calibri" w:hAnsi="Calibri" w:cs="Calibri"/>
        </w:rPr>
        <w:t xml:space="preserve">prošnje za podaljšanje izvolitvene dobe zaradi </w:t>
      </w:r>
      <w:sdt>
        <w:sdtPr>
          <w:rPr>
            <w:rFonts w:ascii="Calibri" w:hAnsi="Calibri" w:cs="Calibri"/>
          </w:rPr>
          <w:alias w:val="Izberite razlog"/>
          <w:tag w:val="Izberite razlog"/>
          <w:id w:val="-549687168"/>
          <w:placeholder>
            <w:docPart w:val="8F6DE617D890480BABE419F1FBCE4641"/>
          </w:placeholder>
          <w:showingPlcHdr/>
          <w:dropDownList>
            <w:listItem w:value="Izberi iz spustnega seznama"/>
            <w:listItem w:displayText="bolniške" w:value="bolniške"/>
            <w:listItem w:displayText="porodniške" w:value="porodniške"/>
          </w:dropDownList>
        </w:sdtPr>
        <w:sdtEndPr/>
        <w:sdtContent>
          <w:r>
            <w:rPr>
              <w:rStyle w:val="Besedilooznabemesta"/>
              <w:rFonts w:ascii="Calibri" w:hAnsi="Calibri" w:cs="Calibri"/>
            </w:rPr>
            <w:t>Izberite element.</w:t>
          </w:r>
        </w:sdtContent>
      </w:sdt>
      <w:r>
        <w:rPr>
          <w:rFonts w:ascii="Calibri" w:hAnsi="Calibri" w:cs="Calibri"/>
        </w:rPr>
        <w:t xml:space="preserve"> odsotnosti.</w:t>
      </w:r>
    </w:p>
    <w:p w14:paraId="4DAD8A0D" w14:textId="77777777" w:rsidR="005D343E" w:rsidRDefault="005D343E" w:rsidP="005D343E">
      <w:pPr>
        <w:pStyle w:val="Brezrazmikov"/>
        <w:rPr>
          <w:rFonts w:ascii="Calibri" w:hAnsi="Calibri" w:cs="Calibri"/>
          <w:b/>
        </w:rPr>
      </w:pPr>
    </w:p>
    <w:p w14:paraId="1595E965" w14:textId="77777777" w:rsidR="005D343E" w:rsidRDefault="005D343E" w:rsidP="005D343E">
      <w:pPr>
        <w:pStyle w:val="Brezrazmikov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brazložitev:</w:t>
      </w:r>
    </w:p>
    <w:p w14:paraId="332784E9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// Pojasnite razloge in navedite priloge oz. dokazila, ki jih prilagate vlogi. //</w:t>
      </w:r>
    </w:p>
    <w:p w14:paraId="0E22A17C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6199C66C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635DF5CC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26AB87C6" w14:textId="77777777" w:rsidR="005D343E" w:rsidRDefault="005D343E" w:rsidP="005D343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Lep pozdrav,</w:t>
      </w:r>
    </w:p>
    <w:p w14:paraId="1D8489A7" w14:textId="77777777" w:rsidR="005D343E" w:rsidRDefault="005D343E" w:rsidP="005D343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color w:val="808080" w:themeColor="background1" w:themeShade="80"/>
          </w:rPr>
          <w:alias w:val="Naziv ter ime in priimek kandidata/ke"/>
          <w:tag w:val="Naziv ter ime in priimek kandidata/ke"/>
          <w:id w:val="857774736"/>
          <w:placeholder>
            <w:docPart w:val="B92FD319A26B4B9EA013D30CB188E012"/>
          </w:placeholder>
          <w:showingPlcHdr/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</w:p>
    <w:p w14:paraId="00A19387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51A55CF0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4FEB342F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0D3DE1F1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1A119F7D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31203615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3BC79BE5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73B478FB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6D921863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18BE7AB0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5E757AFE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5BFC3FEF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772D8F9C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29EB4112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412C0A82" w14:textId="77777777" w:rsidR="005D343E" w:rsidRDefault="005D343E" w:rsidP="005D343E">
      <w:pPr>
        <w:pStyle w:val="Brezrazmikov"/>
        <w:rPr>
          <w:rFonts w:ascii="Calibri" w:hAnsi="Calibri" w:cs="Calibri"/>
        </w:rPr>
      </w:pPr>
    </w:p>
    <w:p w14:paraId="519BF531" w14:textId="77777777" w:rsidR="005D343E" w:rsidRDefault="005D343E" w:rsidP="005D343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Priloge:</w:t>
      </w:r>
    </w:p>
    <w:p w14:paraId="671A3C14" w14:textId="77777777" w:rsidR="005D343E" w:rsidRDefault="005D343E" w:rsidP="005D343E">
      <w:pPr>
        <w:pStyle w:val="Brezrazmikov"/>
        <w:numPr>
          <w:ilvl w:val="0"/>
          <w:numId w:val="6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Priloga 1</w:t>
      </w:r>
    </w:p>
    <w:p w14:paraId="1716406D" w14:textId="77777777" w:rsidR="009C4376" w:rsidRPr="005D343E" w:rsidRDefault="009C4376" w:rsidP="005D343E"/>
    <w:sectPr w:rsidR="009C4376" w:rsidRPr="005D343E" w:rsidSect="00760025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CEFDE" w14:textId="77777777" w:rsidR="00F72F07" w:rsidRDefault="00F72F07" w:rsidP="00BB5C4F">
      <w:pPr>
        <w:spacing w:after="0"/>
      </w:pPr>
      <w:r>
        <w:separator/>
      </w:r>
    </w:p>
  </w:endnote>
  <w:endnote w:type="continuationSeparator" w:id="0">
    <w:p w14:paraId="17388D19" w14:textId="77777777" w:rsidR="00F72F07" w:rsidRDefault="00F72F07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1FE5C358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15E20B86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2D59F2">
      <w:rPr>
        <w:rStyle w:val="A1"/>
        <w:rFonts w:ascii="Calibri" w:hAnsi="Calibri"/>
        <w:spacing w:val="-4"/>
        <w:sz w:val="18"/>
        <w:szCs w:val="18"/>
      </w:rPr>
      <w:t>habilitacije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</w:t>
    </w:r>
    <w:r w:rsidR="00E93C46">
      <w:rPr>
        <w:rStyle w:val="A1"/>
        <w:rFonts w:ascii="Calibri" w:hAnsi="Calibri"/>
        <w:spacing w:val="-4"/>
        <w:sz w:val="18"/>
        <w:szCs w:val="18"/>
      </w:rPr>
      <w:t>38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5D163" w14:textId="77777777" w:rsidR="00F72F07" w:rsidRDefault="00F72F07" w:rsidP="00BB5C4F">
      <w:pPr>
        <w:spacing w:after="0"/>
      </w:pPr>
      <w:r>
        <w:separator/>
      </w:r>
    </w:p>
  </w:footnote>
  <w:footnote w:type="continuationSeparator" w:id="0">
    <w:p w14:paraId="1DC15DC0" w14:textId="77777777" w:rsidR="00F72F07" w:rsidRDefault="00F72F07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60F6268"/>
    <w:multiLevelType w:val="hybridMultilevel"/>
    <w:tmpl w:val="80F6BB7E"/>
    <w:lvl w:ilvl="0" w:tplc="C38692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821774">
    <w:abstractNumId w:val="0"/>
  </w:num>
  <w:num w:numId="2" w16cid:durableId="783353004">
    <w:abstractNumId w:val="4"/>
  </w:num>
  <w:num w:numId="3" w16cid:durableId="1712226208">
    <w:abstractNumId w:val="1"/>
  </w:num>
  <w:num w:numId="4" w16cid:durableId="1937403765">
    <w:abstractNumId w:val="3"/>
  </w:num>
  <w:num w:numId="5" w16cid:durableId="1263680920">
    <w:abstractNumId w:val="2"/>
  </w:num>
  <w:num w:numId="6" w16cid:durableId="19401389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5E8D"/>
    <w:rsid w:val="00051DAE"/>
    <w:rsid w:val="00051F90"/>
    <w:rsid w:val="00054766"/>
    <w:rsid w:val="00086A8D"/>
    <w:rsid w:val="000B0904"/>
    <w:rsid w:val="000C1431"/>
    <w:rsid w:val="000C393D"/>
    <w:rsid w:val="000D1AA0"/>
    <w:rsid w:val="000F1A06"/>
    <w:rsid w:val="00112331"/>
    <w:rsid w:val="001179EF"/>
    <w:rsid w:val="00215201"/>
    <w:rsid w:val="00241C3F"/>
    <w:rsid w:val="0028526B"/>
    <w:rsid w:val="002B7843"/>
    <w:rsid w:val="002D59F2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24C7F"/>
    <w:rsid w:val="00446F4C"/>
    <w:rsid w:val="004856F4"/>
    <w:rsid w:val="004D4EC4"/>
    <w:rsid w:val="00522FDF"/>
    <w:rsid w:val="005376C1"/>
    <w:rsid w:val="00560E61"/>
    <w:rsid w:val="00585A96"/>
    <w:rsid w:val="005A4F9A"/>
    <w:rsid w:val="005B48A9"/>
    <w:rsid w:val="005C35E8"/>
    <w:rsid w:val="005D343E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37E40"/>
    <w:rsid w:val="008558FC"/>
    <w:rsid w:val="00884BE7"/>
    <w:rsid w:val="009112FA"/>
    <w:rsid w:val="00962BBF"/>
    <w:rsid w:val="00976774"/>
    <w:rsid w:val="009941DE"/>
    <w:rsid w:val="009956F4"/>
    <w:rsid w:val="009A505D"/>
    <w:rsid w:val="009C4376"/>
    <w:rsid w:val="009D1978"/>
    <w:rsid w:val="00A03F1E"/>
    <w:rsid w:val="00A307E1"/>
    <w:rsid w:val="00A32CF9"/>
    <w:rsid w:val="00A53787"/>
    <w:rsid w:val="00AB61DC"/>
    <w:rsid w:val="00AE2AF7"/>
    <w:rsid w:val="00B02A70"/>
    <w:rsid w:val="00B13296"/>
    <w:rsid w:val="00B14DD9"/>
    <w:rsid w:val="00BB5C4F"/>
    <w:rsid w:val="00C25FF2"/>
    <w:rsid w:val="00C658ED"/>
    <w:rsid w:val="00CD2BC5"/>
    <w:rsid w:val="00CD7DA4"/>
    <w:rsid w:val="00D04287"/>
    <w:rsid w:val="00D17A99"/>
    <w:rsid w:val="00D370B0"/>
    <w:rsid w:val="00D554AE"/>
    <w:rsid w:val="00D57AA1"/>
    <w:rsid w:val="00D76383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93C46"/>
    <w:rsid w:val="00EC413A"/>
    <w:rsid w:val="00EC5AB4"/>
    <w:rsid w:val="00F05DCC"/>
    <w:rsid w:val="00F1084A"/>
    <w:rsid w:val="00F22984"/>
    <w:rsid w:val="00F23AD5"/>
    <w:rsid w:val="00F3418E"/>
    <w:rsid w:val="00F617FA"/>
    <w:rsid w:val="00F72F07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9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C6DE52146BB4BF99894659B689E827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E15E25E-6E82-4946-BCF1-3CBC1ABC6D89}"/>
      </w:docPartPr>
      <w:docPartBody>
        <w:p w:rsidR="0035325C" w:rsidRDefault="00B867AB" w:rsidP="00B867AB">
          <w:pPr>
            <w:pStyle w:val="BC6DE52146BB4BF99894659B689E827E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BC57B92DC96143D9820CB1E233318CEF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90E943D-0EDF-49AD-AC8A-959E55EA5D65}"/>
      </w:docPartPr>
      <w:docPartBody>
        <w:p w:rsidR="0035325C" w:rsidRDefault="00B867AB" w:rsidP="00B867AB">
          <w:pPr>
            <w:pStyle w:val="BC57B92DC96143D9820CB1E233318CEF"/>
          </w:pPr>
          <w:r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30B06232E0D7418E961F1702B203B47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6E0136B-C570-4997-B584-166FE1543C32}"/>
      </w:docPartPr>
      <w:docPartBody>
        <w:p w:rsidR="0035325C" w:rsidRDefault="00B867AB" w:rsidP="00B867AB">
          <w:pPr>
            <w:pStyle w:val="30B06232E0D7418E961F1702B203B473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D9BA882046CB4122A0686F1BE5A02DD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14158F4-6EB0-4B43-B9E6-BC79368872EB}"/>
      </w:docPartPr>
      <w:docPartBody>
        <w:p w:rsidR="0035325C" w:rsidRDefault="00B867AB" w:rsidP="00B867AB">
          <w:pPr>
            <w:pStyle w:val="D9BA882046CB4122A0686F1BE5A02DDE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8F6DE617D890480BABE419F1FBCE464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0F9D21E-CD74-44F5-B275-417D215B7EF5}"/>
      </w:docPartPr>
      <w:docPartBody>
        <w:p w:rsidR="0035325C" w:rsidRDefault="00B867AB" w:rsidP="00B867AB">
          <w:pPr>
            <w:pStyle w:val="8F6DE617D890480BABE419F1FBCE4641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B92FD319A26B4B9EA013D30CB188E01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C96598A-4F0A-40E8-9FDB-E4541291B8B4}"/>
      </w:docPartPr>
      <w:docPartBody>
        <w:p w:rsidR="0035325C" w:rsidRDefault="00B867AB" w:rsidP="00B867AB">
          <w:pPr>
            <w:pStyle w:val="B92FD319A26B4B9EA013D30CB188E012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1282"/>
    <w:rsid w:val="00031282"/>
    <w:rsid w:val="00230BA9"/>
    <w:rsid w:val="00232306"/>
    <w:rsid w:val="002E45A2"/>
    <w:rsid w:val="00310AF9"/>
    <w:rsid w:val="0035325C"/>
    <w:rsid w:val="00435FE2"/>
    <w:rsid w:val="006B0D90"/>
    <w:rsid w:val="006D167A"/>
    <w:rsid w:val="00706A5B"/>
    <w:rsid w:val="008342BF"/>
    <w:rsid w:val="00880E42"/>
    <w:rsid w:val="009B3444"/>
    <w:rsid w:val="00A37658"/>
    <w:rsid w:val="00A511A3"/>
    <w:rsid w:val="00AF7EDF"/>
    <w:rsid w:val="00B257AC"/>
    <w:rsid w:val="00B8026A"/>
    <w:rsid w:val="00B867AB"/>
    <w:rsid w:val="00C92E8E"/>
    <w:rsid w:val="00CB6BA0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B867AB"/>
  </w:style>
  <w:style w:type="paragraph" w:customStyle="1" w:styleId="BC6DE52146BB4BF99894659B689E827E">
    <w:name w:val="BC6DE52146BB4BF99894659B689E827E"/>
    <w:rsid w:val="00B867AB"/>
  </w:style>
  <w:style w:type="paragraph" w:customStyle="1" w:styleId="BC57B92DC96143D9820CB1E233318CEF">
    <w:name w:val="BC57B92DC96143D9820CB1E233318CEF"/>
    <w:rsid w:val="00B867AB"/>
  </w:style>
  <w:style w:type="paragraph" w:customStyle="1" w:styleId="30B06232E0D7418E961F1702B203B473">
    <w:name w:val="30B06232E0D7418E961F1702B203B473"/>
    <w:rsid w:val="00B867AB"/>
  </w:style>
  <w:style w:type="paragraph" w:customStyle="1" w:styleId="D9BA882046CB4122A0686F1BE5A02DDE">
    <w:name w:val="D9BA882046CB4122A0686F1BE5A02DDE"/>
    <w:rsid w:val="00B867AB"/>
  </w:style>
  <w:style w:type="paragraph" w:customStyle="1" w:styleId="8F6DE617D890480BABE419F1FBCE4641">
    <w:name w:val="8F6DE617D890480BABE419F1FBCE4641"/>
    <w:rsid w:val="00B867AB"/>
  </w:style>
  <w:style w:type="paragraph" w:customStyle="1" w:styleId="B92FD319A26B4B9EA013D30CB188E012">
    <w:name w:val="B92FD319A26B4B9EA013D30CB188E012"/>
    <w:rsid w:val="00B867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Props1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5C29E74-EA2E-40D0-8FE5-43761CFA9E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24</cp:revision>
  <dcterms:created xsi:type="dcterms:W3CDTF">2021-11-27T19:08:00Z</dcterms:created>
  <dcterms:modified xsi:type="dcterms:W3CDTF">2022-10-1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